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5419E" w14:textId="77777777" w:rsidR="00E33DCB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36"/>
          <w:szCs w:val="36"/>
        </w:rPr>
      </w:pPr>
      <w:r>
        <w:rPr>
          <w:rFonts w:asciiTheme="majorBidi" w:eastAsia="Cambria" w:hAnsiTheme="majorBidi" w:cstheme="majorBidi"/>
          <w:b/>
          <w:bCs/>
          <w:sz w:val="36"/>
          <w:szCs w:val="36"/>
        </w:rPr>
        <w:t>Network Programming for Engineers (ECE 5650)</w:t>
      </w:r>
    </w:p>
    <w:p w14:paraId="0E030B37" w14:textId="77777777" w:rsidR="00E33DCB" w:rsidRPr="00181674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8"/>
          <w:szCs w:val="8"/>
        </w:rPr>
      </w:pPr>
    </w:p>
    <w:p w14:paraId="25D1F507" w14:textId="77136674" w:rsidR="00E33DCB" w:rsidRPr="00E33DCB" w:rsidRDefault="0056058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eastAsia="Cambria" w:hAnsiTheme="majorBidi" w:cstheme="majorBidi"/>
          <w:b/>
          <w:bCs/>
          <w:sz w:val="32"/>
          <w:szCs w:val="32"/>
        </w:rPr>
        <w:t xml:space="preserve">Lab </w:t>
      </w:r>
      <w:r w:rsidR="00A10E23">
        <w:rPr>
          <w:rFonts w:asciiTheme="majorBidi" w:eastAsia="Cambria" w:hAnsiTheme="majorBidi" w:cstheme="majorBidi"/>
          <w:b/>
          <w:bCs/>
          <w:sz w:val="32"/>
          <w:szCs w:val="32"/>
        </w:rPr>
        <w:t>3</w:t>
      </w:r>
    </w:p>
    <w:p w14:paraId="02B1E24A" w14:textId="77777777" w:rsidR="00E33DCB" w:rsidRPr="00290D27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pacing w:val="-1"/>
          <w:sz w:val="8"/>
          <w:szCs w:val="8"/>
        </w:rPr>
      </w:pPr>
    </w:p>
    <w:p w14:paraId="0CC07243" w14:textId="77777777" w:rsidR="00837150" w:rsidRDefault="0004488A"/>
    <w:p w14:paraId="4DEC19BB" w14:textId="77777777" w:rsidR="00E33DCB" w:rsidRDefault="00E33DCB"/>
    <w:p w14:paraId="75A3E6E8" w14:textId="77777777" w:rsidR="00642D2C" w:rsidRDefault="00642D2C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BDE5987" w14:textId="16BD858A" w:rsidR="00E33DCB" w:rsidRPr="00E33DCB" w:rsidRDefault="00E33DCB">
      <w:pPr>
        <w:rPr>
          <w:rFonts w:asciiTheme="majorBidi" w:hAnsiTheme="majorBidi" w:cstheme="majorBidi"/>
          <w:b/>
          <w:bCs/>
          <w:sz w:val="28"/>
          <w:szCs w:val="28"/>
        </w:rPr>
      </w:pPr>
      <w:r w:rsidRPr="00E33DCB">
        <w:rPr>
          <w:rFonts w:asciiTheme="majorBidi" w:hAnsiTheme="majorBidi" w:cstheme="majorBidi"/>
          <w:b/>
          <w:bCs/>
          <w:sz w:val="28"/>
          <w:szCs w:val="28"/>
        </w:rPr>
        <w:t>Team Members</w:t>
      </w:r>
      <w:r w:rsidR="00642D2C">
        <w:rPr>
          <w:rFonts w:asciiTheme="majorBidi" w:hAnsiTheme="majorBidi" w:cstheme="majorBidi"/>
          <w:b/>
          <w:bCs/>
          <w:sz w:val="28"/>
          <w:szCs w:val="28"/>
        </w:rPr>
        <w:t xml:space="preserve"> Names</w:t>
      </w:r>
      <w:r w:rsidRPr="00E33DCB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r w:rsidR="00A10E23">
        <w:rPr>
          <w:rFonts w:asciiTheme="majorBidi" w:hAnsiTheme="majorBidi" w:cstheme="majorBidi"/>
          <w:b/>
          <w:bCs/>
          <w:sz w:val="28"/>
          <w:szCs w:val="28"/>
        </w:rPr>
        <w:t xml:space="preserve">Anika </w:t>
      </w:r>
      <w:proofErr w:type="spellStart"/>
      <w:r w:rsidR="00A10E23" w:rsidRPr="00A10E23">
        <w:rPr>
          <w:rFonts w:asciiTheme="majorBidi" w:hAnsiTheme="majorBidi" w:cstheme="majorBidi"/>
          <w:b/>
          <w:bCs/>
          <w:sz w:val="28"/>
          <w:szCs w:val="28"/>
        </w:rPr>
        <w:t>Tasnim</w:t>
      </w:r>
      <w:proofErr w:type="spellEnd"/>
      <w:r w:rsidR="00A10E23">
        <w:rPr>
          <w:rFonts w:asciiTheme="majorBidi" w:hAnsiTheme="majorBidi" w:cstheme="majorBidi"/>
          <w:b/>
          <w:bCs/>
          <w:sz w:val="28"/>
          <w:szCs w:val="28"/>
        </w:rPr>
        <w:t xml:space="preserve"> &amp; Li Lin</w:t>
      </w:r>
    </w:p>
    <w:p w14:paraId="0C1D64A4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</w:p>
    <w:p w14:paraId="1B8FDB5B" w14:textId="055E9D98" w:rsidR="006C4568" w:rsidRDefault="006C4568" w:rsidP="006C4568">
      <w:pPr>
        <w:pStyle w:val="Default"/>
        <w:numPr>
          <w:ilvl w:val="0"/>
          <w:numId w:val="3"/>
        </w:numPr>
      </w:pPr>
      <w:r>
        <w:t xml:space="preserve">Start my web browser </w:t>
      </w:r>
    </w:p>
    <w:p w14:paraId="78DEF1F8" w14:textId="7DD6D1CB" w:rsidR="006C4568" w:rsidRDefault="006C4568" w:rsidP="006C4568">
      <w:pPr>
        <w:pStyle w:val="Default"/>
        <w:ind w:left="720"/>
      </w:pPr>
      <w:r w:rsidRPr="006C4568">
        <w:rPr>
          <w:noProof/>
        </w:rPr>
        <w:drawing>
          <wp:inline distT="0" distB="0" distL="0" distR="0" wp14:anchorId="353B4D1C" wp14:editId="42791610">
            <wp:extent cx="5943600" cy="37846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67F54" w14:textId="7FF8AA26" w:rsidR="006C4568" w:rsidRDefault="006C4568">
      <w:pPr>
        <w:widowControl/>
        <w:spacing w:after="160" w:line="259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br w:type="page"/>
      </w:r>
    </w:p>
    <w:p w14:paraId="48AF1254" w14:textId="112786AE" w:rsidR="006C4568" w:rsidRDefault="006C4568" w:rsidP="006C4568">
      <w:pPr>
        <w:pStyle w:val="Default"/>
        <w:numPr>
          <w:ilvl w:val="0"/>
          <w:numId w:val="3"/>
        </w:numPr>
      </w:pPr>
      <w:r>
        <w:lastRenderedPageBreak/>
        <w:t xml:space="preserve">Start up the Wireshark software. </w:t>
      </w:r>
    </w:p>
    <w:p w14:paraId="527594F9" w14:textId="6921A103" w:rsidR="00E33DCB" w:rsidRPr="00E33DCB" w:rsidRDefault="004168ED">
      <w:pPr>
        <w:rPr>
          <w:rFonts w:asciiTheme="majorBidi" w:hAnsiTheme="majorBidi" w:cstheme="majorBidi"/>
          <w:sz w:val="28"/>
          <w:szCs w:val="28"/>
        </w:rPr>
      </w:pPr>
      <w:r w:rsidRPr="004168ED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4A2AE2F4" wp14:editId="0F1AE940">
            <wp:extent cx="5943600" cy="4578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1D26D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31928D85" w14:textId="2ED8F837" w:rsidR="00E33DCB" w:rsidRDefault="006C4568" w:rsidP="004168E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ouble click or right click on Ethernet to start c</w:t>
      </w:r>
      <w:r w:rsidR="004168ED">
        <w:rPr>
          <w:rFonts w:asciiTheme="majorBidi" w:hAnsiTheme="majorBidi" w:cstheme="majorBidi"/>
          <w:sz w:val="24"/>
          <w:szCs w:val="24"/>
        </w:rPr>
        <w:t>aptur</w:t>
      </w:r>
      <w:r>
        <w:rPr>
          <w:rFonts w:asciiTheme="majorBidi" w:hAnsiTheme="majorBidi" w:cstheme="majorBidi"/>
          <w:sz w:val="24"/>
          <w:szCs w:val="24"/>
        </w:rPr>
        <w:t>ing</w:t>
      </w:r>
      <w:r w:rsidR="004168ED">
        <w:rPr>
          <w:rFonts w:asciiTheme="majorBidi" w:hAnsiTheme="majorBidi" w:cstheme="majorBidi"/>
          <w:sz w:val="24"/>
          <w:szCs w:val="24"/>
        </w:rPr>
        <w:t xml:space="preserve"> for Ethernet</w:t>
      </w:r>
    </w:p>
    <w:p w14:paraId="5BE467AD" w14:textId="3C9DE841" w:rsidR="004168ED" w:rsidRDefault="006C4568" w:rsidP="004168ED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6C456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0E3DDA8" wp14:editId="02B1378D">
            <wp:extent cx="5943600" cy="23882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B982C" w14:textId="54B71ECF" w:rsidR="004168ED" w:rsidRDefault="006C4568" w:rsidP="004168ED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6C4568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52C1ACBE" wp14:editId="5E0705C5">
            <wp:extent cx="5943600" cy="5210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5DA52" w14:textId="17BF43FF" w:rsidR="006C4568" w:rsidRDefault="006C4568" w:rsidP="006C4568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Keep </w:t>
      </w:r>
      <w:r w:rsidR="00CB706F">
        <w:rPr>
          <w:rFonts w:asciiTheme="majorBidi" w:hAnsiTheme="majorBidi" w:cstheme="majorBidi"/>
          <w:sz w:val="24"/>
          <w:szCs w:val="24"/>
        </w:rPr>
        <w:t>capturing running and type below link in web browser and wait for homepage displayed</w:t>
      </w:r>
    </w:p>
    <w:p w14:paraId="1FA05E56" w14:textId="2256DF29" w:rsidR="005D7990" w:rsidRPr="005D7990" w:rsidRDefault="005D7990" w:rsidP="005D7990">
      <w:pPr>
        <w:pStyle w:val="ListParagraph"/>
        <w:widowControl/>
        <w:autoSpaceDE w:val="0"/>
        <w:autoSpaceDN w:val="0"/>
        <w:adjustRightInd w:val="0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hyperlink r:id="rId11" w:history="1">
        <w:r w:rsidRPr="005D7990">
          <w:rPr>
            <w:rStyle w:val="Hyperlink"/>
            <w:rFonts w:ascii="Times New Roman" w:hAnsi="Times New Roman" w:cs="Times New Roman"/>
            <w:sz w:val="23"/>
            <w:szCs w:val="23"/>
          </w:rPr>
          <w:t>http://nabil.eng.wayne.edu/news/index.html</w:t>
        </w:r>
      </w:hyperlink>
    </w:p>
    <w:p w14:paraId="51C9A32A" w14:textId="5895F9A3" w:rsidR="00CB706F" w:rsidRDefault="00CB706F" w:rsidP="00CB706F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B706F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2B1CA9B" wp14:editId="1B850177">
            <wp:extent cx="3517900" cy="2315199"/>
            <wp:effectExtent l="0" t="0" r="635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30862" cy="2323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6C007" w14:textId="451A0EAF" w:rsidR="00CB706F" w:rsidRDefault="00CB706F" w:rsidP="00CB706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3B23003" w14:textId="14029E39" w:rsidR="00CB706F" w:rsidRDefault="00CB706F" w:rsidP="00CB706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op capturing</w:t>
      </w:r>
    </w:p>
    <w:p w14:paraId="437CAE73" w14:textId="43BEE555" w:rsidR="00CB706F" w:rsidRDefault="00690ACD" w:rsidP="00CB706F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690ACD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D70D8BB" wp14:editId="6D615CAD">
            <wp:extent cx="5943600" cy="51092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0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30D65" w14:textId="2949A0A0" w:rsidR="00183CF5" w:rsidRDefault="00183CF5" w:rsidP="00CB706F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3F0E3F6" w14:textId="77777777" w:rsidR="00183CF5" w:rsidRPr="00183CF5" w:rsidRDefault="00183CF5" w:rsidP="00183CF5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08A3ECC6" w14:textId="0C4B910E" w:rsidR="00183CF5" w:rsidRDefault="00183CF5" w:rsidP="00183CF5">
      <w:pPr>
        <w:pStyle w:val="ListParagraph"/>
        <w:rPr>
          <w:rFonts w:ascii="Times New Roman" w:hAnsi="Times New Roman" w:cs="Times New Roman"/>
          <w:color w:val="000000"/>
          <w:sz w:val="23"/>
          <w:szCs w:val="23"/>
        </w:rPr>
      </w:pPr>
      <w:r w:rsidRPr="00183CF5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Q1) </w:t>
      </w:r>
      <w:r w:rsidRPr="00183CF5">
        <w:rPr>
          <w:rFonts w:ascii="Times New Roman" w:hAnsi="Times New Roman" w:cs="Times New Roman"/>
          <w:color w:val="000000"/>
          <w:sz w:val="23"/>
          <w:szCs w:val="23"/>
        </w:rPr>
        <w:t>List 3 different protocols that appear in the protocol column in the unfiltered packet-listing window.</w:t>
      </w:r>
    </w:p>
    <w:p w14:paraId="4A086E2C" w14:textId="71118A65" w:rsidR="00183CF5" w:rsidRDefault="00183CF5" w:rsidP="00183CF5">
      <w:pPr>
        <w:pStyle w:val="ListParagraph"/>
        <w:rPr>
          <w:rFonts w:ascii="Times New Roman" w:hAnsi="Times New Roman" w:cs="Times New Roman"/>
          <w:b/>
          <w:bCs/>
          <w:color w:val="0070C0"/>
          <w:sz w:val="23"/>
          <w:szCs w:val="23"/>
          <w:lang w:eastAsia="zh-CN"/>
        </w:rPr>
      </w:pPr>
      <w:r w:rsidRPr="00690ACD">
        <w:rPr>
          <w:rFonts w:ascii="Times New Roman" w:hAnsi="Times New Roman" w:cs="Times New Roman"/>
          <w:b/>
          <w:bCs/>
          <w:color w:val="0070C0"/>
          <w:sz w:val="23"/>
          <w:szCs w:val="23"/>
        </w:rPr>
        <w:t>Answer: From above picture, there are UDP,T</w:t>
      </w:r>
      <w:r w:rsidRPr="00690ACD">
        <w:rPr>
          <w:rFonts w:ascii="Times New Roman" w:hAnsi="Times New Roman" w:cs="Times New Roman" w:hint="eastAsia"/>
          <w:b/>
          <w:bCs/>
          <w:color w:val="0070C0"/>
          <w:sz w:val="23"/>
          <w:szCs w:val="23"/>
          <w:lang w:eastAsia="zh-CN"/>
        </w:rPr>
        <w:t>CP</w:t>
      </w:r>
      <w:r w:rsidRPr="00690ACD">
        <w:rPr>
          <w:rFonts w:ascii="Times New Roman" w:hAnsi="Times New Roman" w:cs="Times New Roman" w:hint="eastAsia"/>
          <w:b/>
          <w:bCs/>
          <w:color w:val="0070C0"/>
          <w:sz w:val="23"/>
          <w:szCs w:val="23"/>
          <w:lang w:eastAsia="zh-CN"/>
        </w:rPr>
        <w:t>，</w:t>
      </w:r>
      <w:r w:rsidR="00690ACD" w:rsidRPr="00690ACD">
        <w:rPr>
          <w:rFonts w:ascii="Times New Roman" w:hAnsi="Times New Roman" w:cs="Times New Roman" w:hint="eastAsia"/>
          <w:b/>
          <w:bCs/>
          <w:color w:val="0070C0"/>
          <w:sz w:val="23"/>
          <w:szCs w:val="23"/>
          <w:lang w:eastAsia="zh-CN"/>
        </w:rPr>
        <w:t>S</w:t>
      </w:r>
      <w:r w:rsidR="00690ACD" w:rsidRPr="00690ACD">
        <w:rPr>
          <w:rFonts w:ascii="Times New Roman" w:hAnsi="Times New Roman" w:cs="Times New Roman"/>
          <w:b/>
          <w:bCs/>
          <w:color w:val="0070C0"/>
          <w:sz w:val="23"/>
          <w:szCs w:val="23"/>
          <w:lang w:eastAsia="zh-CN"/>
        </w:rPr>
        <w:t>SDP, HTTP</w:t>
      </w:r>
    </w:p>
    <w:p w14:paraId="48F7486A" w14:textId="77777777" w:rsidR="002D6DA1" w:rsidRPr="00690ACD" w:rsidRDefault="002D6DA1" w:rsidP="00183CF5">
      <w:pPr>
        <w:pStyle w:val="ListParagraph"/>
        <w:rPr>
          <w:rFonts w:asciiTheme="majorBidi" w:hAnsiTheme="majorBidi" w:cstheme="majorBidi"/>
          <w:color w:val="0070C0"/>
          <w:sz w:val="24"/>
          <w:szCs w:val="24"/>
          <w:lang w:eastAsia="zh-CN"/>
        </w:rPr>
      </w:pPr>
    </w:p>
    <w:p w14:paraId="7942770A" w14:textId="77777777" w:rsidR="00CB706F" w:rsidRDefault="00CB706F" w:rsidP="00CB706F">
      <w:pPr>
        <w:pStyle w:val="Default"/>
      </w:pPr>
    </w:p>
    <w:p w14:paraId="234798AB" w14:textId="77777777" w:rsidR="00CB706F" w:rsidRDefault="00CB706F" w:rsidP="00CB706F">
      <w:pPr>
        <w:pStyle w:val="Default"/>
        <w:rPr>
          <w:sz w:val="23"/>
          <w:szCs w:val="23"/>
        </w:rPr>
      </w:pPr>
    </w:p>
    <w:p w14:paraId="0E44D5F1" w14:textId="221978D0" w:rsidR="00CB706F" w:rsidRDefault="00CB706F" w:rsidP="00CB706F">
      <w:pPr>
        <w:pStyle w:val="Default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Type in “http” into the display filter specification window, then select “</w:t>
      </w:r>
      <w:r>
        <w:rPr>
          <w:i/>
          <w:iCs/>
          <w:sz w:val="23"/>
          <w:szCs w:val="23"/>
        </w:rPr>
        <w:t>Apply</w:t>
      </w:r>
      <w:r w:rsidRPr="00CB706F">
        <w:rPr>
          <w:sz w:val="23"/>
          <w:szCs w:val="23"/>
        </w:rPr>
        <w:t>”</w:t>
      </w:r>
    </w:p>
    <w:p w14:paraId="463C9576" w14:textId="61D79F66" w:rsidR="00D531BB" w:rsidRDefault="00D531BB" w:rsidP="00D531BB">
      <w:pPr>
        <w:pStyle w:val="Default"/>
        <w:ind w:left="720"/>
        <w:rPr>
          <w:sz w:val="23"/>
          <w:szCs w:val="23"/>
        </w:rPr>
      </w:pPr>
      <w:r w:rsidRPr="00CB706F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280AF5DB" wp14:editId="43EA6C82">
            <wp:extent cx="5943600" cy="5169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F3DEA" w14:textId="07D1F1A8" w:rsidR="00D531BB" w:rsidRPr="002D6DA1" w:rsidRDefault="00D531BB" w:rsidP="00D531BB">
      <w:pPr>
        <w:pStyle w:val="Default"/>
        <w:numPr>
          <w:ilvl w:val="0"/>
          <w:numId w:val="3"/>
        </w:numPr>
      </w:pPr>
      <w:r w:rsidRPr="00D531BB">
        <w:rPr>
          <w:sz w:val="23"/>
          <w:szCs w:val="23"/>
        </w:rPr>
        <w:t xml:space="preserve">Find the HTTP GET message that was sent from </w:t>
      </w:r>
      <w:r>
        <w:rPr>
          <w:sz w:val="23"/>
          <w:szCs w:val="23"/>
        </w:rPr>
        <w:t>my</w:t>
      </w:r>
      <w:r w:rsidRPr="00D531BB">
        <w:rPr>
          <w:sz w:val="23"/>
          <w:szCs w:val="23"/>
        </w:rPr>
        <w:t xml:space="preserve"> computer to the </w:t>
      </w:r>
      <w:r>
        <w:rPr>
          <w:sz w:val="23"/>
          <w:szCs w:val="23"/>
        </w:rPr>
        <w:t>nabil.eng.wayne.edu</w:t>
      </w:r>
      <w:r w:rsidRPr="00D531BB">
        <w:rPr>
          <w:sz w:val="23"/>
          <w:szCs w:val="23"/>
        </w:rPr>
        <w:t xml:space="preserve"> HTTP server. </w:t>
      </w:r>
    </w:p>
    <w:p w14:paraId="1C307EF8" w14:textId="77777777" w:rsidR="002D6DA1" w:rsidRPr="00D531BB" w:rsidRDefault="002D6DA1" w:rsidP="002D6DA1">
      <w:pPr>
        <w:pStyle w:val="Default"/>
        <w:ind w:left="720"/>
      </w:pPr>
    </w:p>
    <w:p w14:paraId="518CE059" w14:textId="77777777" w:rsidR="002D6DA1" w:rsidRDefault="002D6DA1" w:rsidP="002D6DA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3"/>
          <w:szCs w:val="23"/>
        </w:rPr>
      </w:pPr>
      <w:r w:rsidRPr="00263721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Q2) </w:t>
      </w:r>
      <w:r w:rsidRPr="00263721">
        <w:rPr>
          <w:rFonts w:ascii="Times New Roman" w:hAnsi="Times New Roman" w:cs="Times New Roman"/>
          <w:color w:val="000000"/>
          <w:sz w:val="23"/>
          <w:szCs w:val="23"/>
        </w:rPr>
        <w:t>How long did it take from when the HTTP GET message was sent until the 200 OK reply was received?</w:t>
      </w:r>
    </w:p>
    <w:p w14:paraId="24879FC2" w14:textId="77777777" w:rsidR="002D6DA1" w:rsidRPr="00263721" w:rsidRDefault="002D6DA1" w:rsidP="002D6DA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70C0"/>
          <w:sz w:val="23"/>
          <w:szCs w:val="23"/>
        </w:rPr>
      </w:pPr>
      <w:r w:rsidRPr="00263721">
        <w:rPr>
          <w:rFonts w:ascii="Times New Roman" w:hAnsi="Times New Roman" w:cs="Times New Roman"/>
          <w:color w:val="0070C0"/>
          <w:sz w:val="23"/>
          <w:szCs w:val="23"/>
        </w:rPr>
        <w:t>Answer: Time = 18.023118 – 17.856921 = 0.166197(s) = 166.197ms</w:t>
      </w:r>
    </w:p>
    <w:p w14:paraId="02089EC3" w14:textId="77777777" w:rsidR="002D6DA1" w:rsidRDefault="002D6DA1" w:rsidP="002D6DA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 w:rsidRPr="00263721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7BA96A4" wp14:editId="1C31CA60">
            <wp:extent cx="5943600" cy="13906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F0828" w14:textId="207B8F8F" w:rsidR="00D531BB" w:rsidRPr="002D6DA1" w:rsidRDefault="00D531BB" w:rsidP="002D6DA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4ECC1B50" w14:textId="3171ADA3" w:rsidR="00D531BB" w:rsidRDefault="00D531BB" w:rsidP="00D531BB">
      <w:pPr>
        <w:pStyle w:val="Default"/>
        <w:ind w:left="720"/>
      </w:pPr>
    </w:p>
    <w:p w14:paraId="0740B291" w14:textId="77777777" w:rsidR="00D531BB" w:rsidRPr="00824113" w:rsidRDefault="00D531BB" w:rsidP="00824113">
      <w:pPr>
        <w:pStyle w:val="Default"/>
        <w:rPr>
          <w:b/>
          <w:bCs/>
          <w:color w:val="00B0F0"/>
        </w:rPr>
      </w:pPr>
      <w:r w:rsidRPr="00824113">
        <w:rPr>
          <w:b/>
          <w:bCs/>
          <w:color w:val="00B0F0"/>
        </w:rPr>
        <w:t>Hypertext Transfer Protocol</w:t>
      </w:r>
    </w:p>
    <w:p w14:paraId="28E1C035" w14:textId="3AF94B1D" w:rsidR="00D531BB" w:rsidRDefault="005D7990" w:rsidP="00183CF5">
      <w:pPr>
        <w:pStyle w:val="Default"/>
      </w:pPr>
      <w:r w:rsidRPr="005D7990">
        <w:lastRenderedPageBreak/>
        <w:drawing>
          <wp:inline distT="0" distB="0" distL="0" distR="0" wp14:anchorId="08C37CD8" wp14:editId="3CA23588">
            <wp:extent cx="5943600" cy="15119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139DE" w14:textId="21B1B8EA" w:rsidR="00D531BB" w:rsidRDefault="00D531BB" w:rsidP="00D531BB">
      <w:pPr>
        <w:pStyle w:val="Default"/>
        <w:ind w:left="720"/>
      </w:pPr>
    </w:p>
    <w:p w14:paraId="3A0FB4E9" w14:textId="079C2890" w:rsidR="00D531BB" w:rsidRDefault="00D531BB" w:rsidP="00D531BB">
      <w:pPr>
        <w:pStyle w:val="Default"/>
        <w:ind w:left="720"/>
      </w:pPr>
    </w:p>
    <w:p w14:paraId="78EDB5CB" w14:textId="6BBFA0BF" w:rsidR="00824113" w:rsidRDefault="005D7990" w:rsidP="00824113">
      <w:pPr>
        <w:pStyle w:val="Default"/>
      </w:pPr>
      <w:r>
        <w:rPr>
          <w:b/>
          <w:bCs/>
          <w:noProof/>
          <w:color w:val="00B0F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86A7EA" wp14:editId="58490A06">
                <wp:simplePos x="0" y="0"/>
                <wp:positionH relativeFrom="column">
                  <wp:posOffset>3092450</wp:posOffset>
                </wp:positionH>
                <wp:positionV relativeFrom="paragraph">
                  <wp:posOffset>175895</wp:posOffset>
                </wp:positionV>
                <wp:extent cx="850900" cy="177800"/>
                <wp:effectExtent l="0" t="0" r="2540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90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B12580" id="Rectangle 10" o:spid="_x0000_s1026" style="position:absolute;margin-left:243.5pt;margin-top:13.85pt;width:67pt;height:1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" filled="f" strokecolor="red" strokeweight="1pt"/>
            </w:pict>
          </mc:Fallback>
        </mc:AlternateContent>
      </w:r>
      <w:r>
        <w:rPr>
          <w:b/>
          <w:bCs/>
          <w:noProof/>
          <w:color w:val="00B0F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46C0DE" wp14:editId="05126CD0">
                <wp:simplePos x="0" y="0"/>
                <wp:positionH relativeFrom="column">
                  <wp:posOffset>2076450</wp:posOffset>
                </wp:positionH>
                <wp:positionV relativeFrom="paragraph">
                  <wp:posOffset>175895</wp:posOffset>
                </wp:positionV>
                <wp:extent cx="971550" cy="177800"/>
                <wp:effectExtent l="0" t="0" r="19050" b="127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B2C784" id="Rectangle 8" o:spid="_x0000_s1026" style="position:absolute;margin-left:163.5pt;margin-top:13.85pt;width:76.5pt;height:1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" filled="f" strokecolor="red" strokeweight="1pt"/>
            </w:pict>
          </mc:Fallback>
        </mc:AlternateContent>
      </w:r>
      <w:r w:rsidR="00824113" w:rsidRPr="00824113">
        <w:rPr>
          <w:b/>
          <w:bCs/>
          <w:color w:val="00B0F0"/>
        </w:rPr>
        <w:t>Transmission Control Protocol</w:t>
      </w:r>
    </w:p>
    <w:p w14:paraId="55A42D5A" w14:textId="10863C10" w:rsidR="00824113" w:rsidRDefault="005D7990" w:rsidP="00824113">
      <w:pPr>
        <w:pStyle w:val="Defaul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0A01A4" wp14:editId="693B9063">
                <wp:simplePos x="0" y="0"/>
                <wp:positionH relativeFrom="column">
                  <wp:posOffset>3206750</wp:posOffset>
                </wp:positionH>
                <wp:positionV relativeFrom="paragraph">
                  <wp:posOffset>203835</wp:posOffset>
                </wp:positionV>
                <wp:extent cx="914400" cy="285750"/>
                <wp:effectExtent l="0" t="0" r="2349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D27C62" w14:textId="2950C3BD" w:rsidR="005D7990" w:rsidRPr="005D7990" w:rsidRDefault="005D7990">
                            <w:pPr>
                              <w:rPr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0000"/>
                                <w:sz w:val="18"/>
                                <w:szCs w:val="18"/>
                              </w:rPr>
                              <w:t xml:space="preserve">Server </w:t>
                            </w:r>
                            <w:r w:rsidRPr="005D7990">
                              <w:rPr>
                                <w:color w:val="FF0000"/>
                                <w:sz w:val="18"/>
                                <w:szCs w:val="18"/>
                              </w:rPr>
                              <w:t>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0A01A4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252.5pt;margin-top:16.05pt;width:1in;height:22.5pt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" fillcolor="white [3201]" strokeweight=".5pt">
                <v:textbox>
                  <w:txbxContent>
                    <w:p w14:paraId="34D27C62" w14:textId="2950C3BD" w:rsidR="005D7990" w:rsidRPr="005D7990" w:rsidRDefault="005D7990">
                      <w:pPr>
                        <w:rPr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color w:val="FF0000"/>
                          <w:sz w:val="18"/>
                          <w:szCs w:val="18"/>
                        </w:rPr>
                        <w:t xml:space="preserve">Server </w:t>
                      </w:r>
                      <w:r w:rsidRPr="005D7990">
                        <w:rPr>
                          <w:color w:val="FF0000"/>
                          <w:sz w:val="18"/>
                          <w:szCs w:val="18"/>
                        </w:rPr>
                        <w:t>por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A8EF07" wp14:editId="2D1F055A">
                <wp:simplePos x="0" y="0"/>
                <wp:positionH relativeFrom="column">
                  <wp:posOffset>1974850</wp:posOffset>
                </wp:positionH>
                <wp:positionV relativeFrom="paragraph">
                  <wp:posOffset>197485</wp:posOffset>
                </wp:positionV>
                <wp:extent cx="914400" cy="285750"/>
                <wp:effectExtent l="0" t="0" r="23495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52E31D" w14:textId="3127442D" w:rsidR="005D7990" w:rsidRPr="005D7990" w:rsidRDefault="005D7990">
                            <w:pPr>
                              <w:rPr>
                                <w:color w:val="FF0000"/>
                                <w:sz w:val="18"/>
                                <w:szCs w:val="18"/>
                              </w:rPr>
                            </w:pPr>
                            <w:r w:rsidRPr="005D7990">
                              <w:rPr>
                                <w:color w:val="FF0000"/>
                                <w:sz w:val="18"/>
                                <w:szCs w:val="18"/>
                              </w:rPr>
                              <w:t>My computer 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A8EF07" id="Text Box 17" o:spid="_x0000_s1027" type="#_x0000_t202" style="position:absolute;margin-left:155.5pt;margin-top:15.55pt;width:1in;height:22.5pt;z-index:2516623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" fillcolor="white [3201]" strokeweight=".5pt">
                <v:textbox>
                  <w:txbxContent>
                    <w:p w14:paraId="6852E31D" w14:textId="3127442D" w:rsidR="005D7990" w:rsidRPr="005D7990" w:rsidRDefault="005D7990">
                      <w:pPr>
                        <w:rPr>
                          <w:color w:val="FF0000"/>
                          <w:sz w:val="18"/>
                          <w:szCs w:val="18"/>
                        </w:rPr>
                      </w:pPr>
                      <w:r w:rsidRPr="005D7990">
                        <w:rPr>
                          <w:color w:val="FF0000"/>
                          <w:sz w:val="18"/>
                          <w:szCs w:val="18"/>
                        </w:rPr>
                        <w:t>My computer port</w:t>
                      </w:r>
                    </w:p>
                  </w:txbxContent>
                </v:textbox>
              </v:shape>
            </w:pict>
          </mc:Fallback>
        </mc:AlternateContent>
      </w:r>
      <w:r w:rsidRPr="005D7990">
        <w:drawing>
          <wp:inline distT="0" distB="0" distL="0" distR="0" wp14:anchorId="48045AF6" wp14:editId="1A1D09F1">
            <wp:extent cx="5943600" cy="31337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7F2F4" w14:textId="0BE56A3A" w:rsidR="00824113" w:rsidRDefault="00824113" w:rsidP="00824113">
      <w:pPr>
        <w:pStyle w:val="Default"/>
        <w:ind w:left="720" w:firstLine="240"/>
      </w:pPr>
    </w:p>
    <w:p w14:paraId="67E3BA9C" w14:textId="150B6617" w:rsidR="00824113" w:rsidRDefault="005D7990" w:rsidP="00824113">
      <w:pPr>
        <w:pStyle w:val="Default"/>
      </w:pPr>
      <w:r>
        <w:rPr>
          <w:b/>
          <w:bCs/>
          <w:noProof/>
          <w:color w:val="00B0F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A864844" wp14:editId="18A9D607">
                <wp:simplePos x="0" y="0"/>
                <wp:positionH relativeFrom="column">
                  <wp:posOffset>2768600</wp:posOffset>
                </wp:positionH>
                <wp:positionV relativeFrom="paragraph">
                  <wp:posOffset>168275</wp:posOffset>
                </wp:positionV>
                <wp:extent cx="1130300" cy="177800"/>
                <wp:effectExtent l="0" t="0" r="12700" b="1270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030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88BA625" id="Rectangle 31" o:spid="_x0000_s1026" style="position:absolute;margin-left:218pt;margin-top:13.25pt;width:89pt;height:14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" filled="f" strokecolor="red" strokeweight="1pt"/>
            </w:pict>
          </mc:Fallback>
        </mc:AlternateContent>
      </w:r>
      <w:r>
        <w:rPr>
          <w:b/>
          <w:bCs/>
          <w:noProof/>
          <w:color w:val="00B0F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BFB5F5" wp14:editId="1CD48B13">
                <wp:simplePos x="0" y="0"/>
                <wp:positionH relativeFrom="column">
                  <wp:posOffset>1752600</wp:posOffset>
                </wp:positionH>
                <wp:positionV relativeFrom="paragraph">
                  <wp:posOffset>168275</wp:posOffset>
                </wp:positionV>
                <wp:extent cx="971550" cy="177800"/>
                <wp:effectExtent l="0" t="0" r="19050" b="1270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08D787" id="Rectangle 30" o:spid="_x0000_s1026" style="position:absolute;margin-left:138pt;margin-top:13.25pt;width:76.5pt;height:1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3CBF8F" wp14:editId="3CF06715">
                <wp:simplePos x="0" y="0"/>
                <wp:positionH relativeFrom="column">
                  <wp:posOffset>1651000</wp:posOffset>
                </wp:positionH>
                <wp:positionV relativeFrom="paragraph">
                  <wp:posOffset>365125</wp:posOffset>
                </wp:positionV>
                <wp:extent cx="914400" cy="285750"/>
                <wp:effectExtent l="0" t="0" r="23495" b="190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04C380" w14:textId="30DAFB30" w:rsidR="005D7990" w:rsidRPr="005D7990" w:rsidRDefault="005D7990">
                            <w:pPr>
                              <w:rPr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0000"/>
                                <w:sz w:val="18"/>
                                <w:szCs w:val="18"/>
                              </w:rPr>
                              <w:t>My computer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CBF8F" id="Text Box 32" o:spid="_x0000_s1028" type="#_x0000_t202" style="position:absolute;margin-left:130pt;margin-top:28.75pt;width:1in;height:22.5pt;z-index:2516684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" fillcolor="white [3201]" strokeweight=".5pt">
                <v:textbox>
                  <w:txbxContent>
                    <w:p w14:paraId="1B04C380" w14:textId="30DAFB30" w:rsidR="005D7990" w:rsidRPr="005D7990" w:rsidRDefault="005D7990">
                      <w:pPr>
                        <w:rPr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color w:val="FF0000"/>
                          <w:sz w:val="18"/>
                          <w:szCs w:val="18"/>
                        </w:rPr>
                        <w:t>My computer address</w:t>
                      </w:r>
                    </w:p>
                  </w:txbxContent>
                </v:textbox>
              </v:shape>
            </w:pict>
          </mc:Fallback>
        </mc:AlternateContent>
      </w:r>
      <w:r w:rsidR="00824113" w:rsidRPr="00824113">
        <w:rPr>
          <w:b/>
          <w:bCs/>
          <w:color w:val="00B0F0"/>
        </w:rPr>
        <w:t>Internet Protocol Version 4</w:t>
      </w:r>
      <w:r w:rsidR="00183CF5">
        <w:t>:</w:t>
      </w:r>
    </w:p>
    <w:p w14:paraId="7E68F8A1" w14:textId="1E2A0173" w:rsidR="00183CF5" w:rsidRDefault="005D7990" w:rsidP="00824113">
      <w:pPr>
        <w:pStyle w:val="Defaul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890680E" wp14:editId="56C38FCF">
                <wp:simplePos x="0" y="0"/>
                <wp:positionH relativeFrom="column">
                  <wp:posOffset>3105150</wp:posOffset>
                </wp:positionH>
                <wp:positionV relativeFrom="paragraph">
                  <wp:posOffset>189865</wp:posOffset>
                </wp:positionV>
                <wp:extent cx="914400" cy="285750"/>
                <wp:effectExtent l="0" t="0" r="23495" b="1905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7BAB77" w14:textId="1A6A7780" w:rsidR="005D7990" w:rsidRPr="005D7990" w:rsidRDefault="005D7990">
                            <w:pPr>
                              <w:rPr>
                                <w:color w:val="FF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0000"/>
                                <w:sz w:val="18"/>
                                <w:szCs w:val="18"/>
                              </w:rPr>
                              <w:t>Server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0680E" id="Text Box 33" o:spid="_x0000_s1029" type="#_x0000_t202" style="position:absolute;margin-left:244.5pt;margin-top:14.95pt;width:1in;height:22.5pt;z-index:25166950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" fillcolor="white [3201]" strokeweight=".5pt">
                <v:textbox>
                  <w:txbxContent>
                    <w:p w14:paraId="6D7BAB77" w14:textId="1A6A7780" w:rsidR="005D7990" w:rsidRPr="005D7990" w:rsidRDefault="005D7990">
                      <w:pPr>
                        <w:rPr>
                          <w:color w:val="FF0000"/>
                          <w:sz w:val="18"/>
                          <w:szCs w:val="18"/>
                        </w:rPr>
                      </w:pPr>
                      <w:r>
                        <w:rPr>
                          <w:color w:val="FF0000"/>
                          <w:sz w:val="18"/>
                          <w:szCs w:val="18"/>
                        </w:rPr>
                        <w:t>Server address</w:t>
                      </w:r>
                    </w:p>
                  </w:txbxContent>
                </v:textbox>
              </v:shape>
            </w:pict>
          </mc:Fallback>
        </mc:AlternateContent>
      </w:r>
      <w:r w:rsidRPr="005D7990">
        <w:drawing>
          <wp:inline distT="0" distB="0" distL="0" distR="0" wp14:anchorId="3434119E" wp14:editId="40AB1E53">
            <wp:extent cx="5943600" cy="1878965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786B9" w14:textId="224DF0A7" w:rsidR="00263721" w:rsidRDefault="00263721" w:rsidP="00263721">
      <w:pPr>
        <w:widowControl/>
        <w:autoSpaceDE w:val="0"/>
        <w:autoSpaceDN w:val="0"/>
        <w:adjustRightInd w:val="0"/>
        <w:ind w:firstLine="720"/>
        <w:rPr>
          <w:rFonts w:ascii="Times New Roman" w:hAnsi="Times New Roman" w:cs="Times New Roman"/>
          <w:color w:val="000000"/>
          <w:sz w:val="23"/>
          <w:szCs w:val="23"/>
        </w:rPr>
      </w:pPr>
      <w:r w:rsidRPr="00263721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Q3) </w:t>
      </w:r>
      <w:r w:rsidRPr="00263721">
        <w:rPr>
          <w:rFonts w:ascii="Times New Roman" w:hAnsi="Times New Roman" w:cs="Times New Roman"/>
          <w:color w:val="000000"/>
          <w:sz w:val="23"/>
          <w:szCs w:val="23"/>
        </w:rPr>
        <w:t xml:space="preserve">What is the Internet address of the webserver? </w:t>
      </w:r>
    </w:p>
    <w:p w14:paraId="6A3827CB" w14:textId="335234D4" w:rsidR="00263721" w:rsidRPr="00263721" w:rsidRDefault="00263721" w:rsidP="00263721">
      <w:pPr>
        <w:widowControl/>
        <w:autoSpaceDE w:val="0"/>
        <w:autoSpaceDN w:val="0"/>
        <w:adjustRightInd w:val="0"/>
        <w:ind w:firstLine="720"/>
        <w:rPr>
          <w:rFonts w:ascii="Times New Roman" w:hAnsi="Times New Roman" w:cs="Times New Roman"/>
          <w:color w:val="0070C0"/>
          <w:sz w:val="23"/>
          <w:szCs w:val="23"/>
        </w:rPr>
      </w:pPr>
      <w:r w:rsidRPr="00263721">
        <w:rPr>
          <w:rFonts w:ascii="Times New Roman" w:hAnsi="Times New Roman" w:cs="Times New Roman"/>
          <w:color w:val="0070C0"/>
          <w:sz w:val="23"/>
          <w:szCs w:val="23"/>
        </w:rPr>
        <w:t>Answer: From the IPv4 protocol, the webserver address is 146.112.44.252</w:t>
      </w:r>
    </w:p>
    <w:p w14:paraId="075B869E" w14:textId="78A25A45" w:rsidR="00263721" w:rsidRDefault="00263721" w:rsidP="0026372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3"/>
          <w:szCs w:val="23"/>
        </w:rPr>
      </w:pPr>
      <w:r w:rsidRPr="00263721">
        <w:rPr>
          <w:rFonts w:ascii="Times New Roman" w:hAnsi="Times New Roman" w:cs="Times New Roman"/>
          <w:b/>
          <w:bCs/>
          <w:color w:val="000000"/>
          <w:sz w:val="23"/>
          <w:szCs w:val="23"/>
        </w:rPr>
        <w:t>Q4) What is the Internet address of your computer?</w:t>
      </w:r>
    </w:p>
    <w:p w14:paraId="5D481624" w14:textId="32BD4092" w:rsidR="00263721" w:rsidRPr="00263721" w:rsidRDefault="00263721" w:rsidP="0026372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70C0"/>
          <w:sz w:val="24"/>
          <w:szCs w:val="24"/>
        </w:rPr>
      </w:pPr>
      <w:r w:rsidRPr="00263721">
        <w:rPr>
          <w:rFonts w:ascii="Times New Roman" w:hAnsi="Times New Roman" w:cs="Times New Roman"/>
          <w:color w:val="0070C0"/>
          <w:sz w:val="23"/>
          <w:szCs w:val="23"/>
        </w:rPr>
        <w:lastRenderedPageBreak/>
        <w:t xml:space="preserve">Answer: From the IPv4 protocol </w:t>
      </w:r>
      <w:r>
        <w:rPr>
          <w:rFonts w:ascii="Times New Roman" w:hAnsi="Times New Roman" w:cs="Times New Roman"/>
          <w:color w:val="0070C0"/>
          <w:sz w:val="23"/>
          <w:szCs w:val="23"/>
        </w:rPr>
        <w:t>, m</w:t>
      </w:r>
      <w:r w:rsidRPr="00263721">
        <w:rPr>
          <w:rFonts w:ascii="Times New Roman" w:hAnsi="Times New Roman" w:cs="Times New Roman"/>
          <w:color w:val="0070C0"/>
          <w:sz w:val="23"/>
          <w:szCs w:val="23"/>
        </w:rPr>
        <w:t>y computer IPv4 address is 192.168.0.21</w:t>
      </w:r>
      <w:r>
        <w:rPr>
          <w:rFonts w:ascii="Times New Roman" w:hAnsi="Times New Roman" w:cs="Times New Roman"/>
          <w:color w:val="0070C0"/>
          <w:sz w:val="23"/>
          <w:szCs w:val="23"/>
        </w:rPr>
        <w:t xml:space="preserve"> which is also same as ipconfig result shown as below.</w:t>
      </w:r>
    </w:p>
    <w:p w14:paraId="255DF973" w14:textId="29D8007F" w:rsidR="00263721" w:rsidRDefault="00263721" w:rsidP="00824113">
      <w:pPr>
        <w:pStyle w:val="Default"/>
      </w:pPr>
    </w:p>
    <w:p w14:paraId="15E24C39" w14:textId="6EE7AD6E" w:rsidR="00CB706F" w:rsidRPr="00183CF5" w:rsidRDefault="00CB706F" w:rsidP="00183CF5">
      <w:pPr>
        <w:tabs>
          <w:tab w:val="left" w:pos="2140"/>
        </w:tabs>
        <w:rPr>
          <w:rFonts w:asciiTheme="majorBidi" w:hAnsiTheme="majorBidi" w:cstheme="majorBidi"/>
          <w:sz w:val="24"/>
          <w:szCs w:val="24"/>
        </w:rPr>
      </w:pPr>
    </w:p>
    <w:p w14:paraId="7BBF3607" w14:textId="4AAA5DEA" w:rsidR="00183CF5" w:rsidRDefault="00824113" w:rsidP="00824113">
      <w:pPr>
        <w:rPr>
          <w:rFonts w:asciiTheme="majorBidi" w:hAnsiTheme="majorBidi" w:cstheme="majorBidi"/>
          <w:sz w:val="24"/>
          <w:szCs w:val="24"/>
        </w:rPr>
      </w:pPr>
      <w:r w:rsidRPr="00824113">
        <w:rPr>
          <w:rFonts w:asciiTheme="majorBidi" w:hAnsiTheme="majorBidi" w:cstheme="majorBidi"/>
          <w:b/>
          <w:bCs/>
          <w:color w:val="00B0F0"/>
          <w:sz w:val="24"/>
          <w:szCs w:val="24"/>
        </w:rPr>
        <w:t>Ethernet II</w:t>
      </w:r>
      <w:r w:rsidR="00183CF5">
        <w:rPr>
          <w:rFonts w:asciiTheme="majorBidi" w:hAnsiTheme="majorBidi" w:cstheme="majorBidi"/>
          <w:sz w:val="24"/>
          <w:szCs w:val="24"/>
        </w:rPr>
        <w:t>:</w:t>
      </w:r>
    </w:p>
    <w:p w14:paraId="5F8133E2" w14:textId="5C5ABF12" w:rsidR="00183CF5" w:rsidRDefault="00183CF5" w:rsidP="00824113">
      <w:pPr>
        <w:rPr>
          <w:rFonts w:asciiTheme="majorBidi" w:hAnsiTheme="majorBidi" w:cstheme="majorBidi"/>
          <w:sz w:val="24"/>
          <w:szCs w:val="24"/>
        </w:rPr>
      </w:pPr>
      <w:r w:rsidRPr="00183CF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4AFE9A3" wp14:editId="7D3F05BD">
            <wp:extent cx="5943600" cy="61341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278C9" w14:textId="3967770E" w:rsidR="00824113" w:rsidRPr="00183CF5" w:rsidRDefault="00824113" w:rsidP="00824113">
      <w:pPr>
        <w:pStyle w:val="ListParagraph"/>
        <w:ind w:firstLine="240"/>
        <w:rPr>
          <w:rFonts w:asciiTheme="majorBidi" w:eastAsiaTheme="minorEastAsia" w:hAnsiTheme="majorBidi" w:cstheme="majorBidi"/>
          <w:sz w:val="24"/>
          <w:szCs w:val="24"/>
          <w:lang w:eastAsia="zh-CN"/>
        </w:rPr>
      </w:pPr>
    </w:p>
    <w:p w14:paraId="15DEA872" w14:textId="63275D13" w:rsidR="00183CF5" w:rsidRDefault="00824113" w:rsidP="00183CF5">
      <w:pPr>
        <w:rPr>
          <w:rFonts w:asciiTheme="majorBidi" w:hAnsiTheme="majorBidi" w:cstheme="majorBidi"/>
          <w:b/>
          <w:bCs/>
          <w:color w:val="00B0F0"/>
          <w:sz w:val="24"/>
          <w:szCs w:val="24"/>
        </w:rPr>
      </w:pPr>
      <w:r w:rsidRPr="00824113">
        <w:rPr>
          <w:rFonts w:asciiTheme="majorBidi" w:hAnsiTheme="majorBidi" w:cstheme="majorBidi"/>
          <w:b/>
          <w:bCs/>
          <w:color w:val="00B0F0"/>
          <w:sz w:val="24"/>
          <w:szCs w:val="24"/>
        </w:rPr>
        <w:t>Frame</w:t>
      </w:r>
      <w:r w:rsidR="00183CF5">
        <w:rPr>
          <w:rFonts w:asciiTheme="majorBidi" w:hAnsiTheme="majorBidi" w:cstheme="majorBidi"/>
          <w:b/>
          <w:bCs/>
          <w:color w:val="00B0F0"/>
          <w:sz w:val="24"/>
          <w:szCs w:val="24"/>
        </w:rPr>
        <w:t>:</w:t>
      </w:r>
    </w:p>
    <w:p w14:paraId="12C77A50" w14:textId="2060FAC5" w:rsidR="00183CF5" w:rsidRDefault="005D7990" w:rsidP="00183CF5">
      <w:pPr>
        <w:rPr>
          <w:rFonts w:asciiTheme="majorBidi" w:hAnsiTheme="majorBidi" w:cstheme="majorBidi"/>
          <w:sz w:val="24"/>
          <w:szCs w:val="24"/>
        </w:rPr>
      </w:pPr>
      <w:r>
        <w:rPr>
          <w:b/>
          <w:bCs/>
          <w:noProof/>
          <w:color w:val="00B0F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04DED9E" wp14:editId="028B88EC">
                <wp:simplePos x="0" y="0"/>
                <wp:positionH relativeFrom="column">
                  <wp:posOffset>215900</wp:posOffset>
                </wp:positionH>
                <wp:positionV relativeFrom="paragraph">
                  <wp:posOffset>1349375</wp:posOffset>
                </wp:positionV>
                <wp:extent cx="1898650" cy="88900"/>
                <wp:effectExtent l="0" t="0" r="25400" b="2540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8650" cy="88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E1B01B" id="Rectangle 35" o:spid="_x0000_s1026" style="position:absolute;margin-left:17pt;margin-top:106.25pt;width:149.5pt;height: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" filled="f" strokecolor="red" strokeweight="1pt"/>
            </w:pict>
          </mc:Fallback>
        </mc:AlternateContent>
      </w:r>
      <w:bookmarkStart w:id="0" w:name="_GoBack"/>
      <w:r w:rsidRPr="005D7990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2070561D" wp14:editId="4D35E7B4">
            <wp:extent cx="5943600" cy="1631315"/>
            <wp:effectExtent l="0" t="0" r="0" b="69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824113" w:rsidRPr="00824113">
        <w:rPr>
          <w:rFonts w:asciiTheme="majorBidi" w:hAnsiTheme="majorBidi" w:cstheme="majorBidi"/>
          <w:sz w:val="24"/>
          <w:szCs w:val="24"/>
        </w:rPr>
        <w:t xml:space="preserve"> </w:t>
      </w:r>
    </w:p>
    <w:p w14:paraId="075DD4D4" w14:textId="77777777" w:rsidR="00183CF5" w:rsidRPr="00CB706F" w:rsidRDefault="00183CF5" w:rsidP="00183CF5">
      <w:pPr>
        <w:rPr>
          <w:rFonts w:asciiTheme="majorBidi" w:hAnsiTheme="majorBidi" w:cstheme="majorBidi"/>
          <w:sz w:val="24"/>
          <w:szCs w:val="24"/>
        </w:rPr>
      </w:pPr>
    </w:p>
    <w:p w14:paraId="5661765B" w14:textId="16ADAA40" w:rsidR="00824113" w:rsidRPr="00183CF5" w:rsidRDefault="00183CF5" w:rsidP="00183CF5">
      <w:pPr>
        <w:pStyle w:val="ListParagraph"/>
        <w:numPr>
          <w:ilvl w:val="0"/>
          <w:numId w:val="3"/>
        </w:numPr>
        <w:rPr>
          <w:rFonts w:asciiTheme="majorBidi" w:eastAsiaTheme="minorHAnsi" w:hAnsiTheme="majorBidi" w:cstheme="majorBidi"/>
          <w:sz w:val="24"/>
          <w:szCs w:val="24"/>
        </w:rPr>
      </w:pPr>
      <w:r w:rsidRPr="00183CF5">
        <w:rPr>
          <w:rFonts w:asciiTheme="majorBidi" w:eastAsiaTheme="minorHAnsi" w:hAnsiTheme="majorBidi" w:cstheme="majorBidi"/>
          <w:sz w:val="24"/>
          <w:szCs w:val="24"/>
        </w:rPr>
        <w:t>My laptop address:</w:t>
      </w:r>
    </w:p>
    <w:p w14:paraId="315C0DCD" w14:textId="2FDE01EB" w:rsidR="00183CF5" w:rsidRDefault="00183CF5" w:rsidP="00183CF5">
      <w:pPr>
        <w:rPr>
          <w:rFonts w:asciiTheme="majorBidi" w:hAnsiTheme="majorBidi" w:cstheme="majorBidi"/>
          <w:sz w:val="24"/>
          <w:szCs w:val="24"/>
        </w:rPr>
      </w:pPr>
      <w:r w:rsidRPr="00183CF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0F85B0D" wp14:editId="4A65FD0B">
            <wp:extent cx="5943600" cy="3136265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C5A0D" w14:textId="5617A214" w:rsidR="00263721" w:rsidRDefault="00263721" w:rsidP="00183CF5">
      <w:pPr>
        <w:rPr>
          <w:rFonts w:asciiTheme="majorBidi" w:hAnsiTheme="majorBidi" w:cstheme="majorBidi"/>
          <w:sz w:val="24"/>
          <w:szCs w:val="24"/>
        </w:rPr>
      </w:pPr>
    </w:p>
    <w:p w14:paraId="63B1AEC2" w14:textId="328A2BFC" w:rsidR="00263721" w:rsidRDefault="00263721" w:rsidP="00183CF5">
      <w:pPr>
        <w:rPr>
          <w:rFonts w:asciiTheme="majorBidi" w:hAnsiTheme="majorBidi" w:cstheme="majorBidi"/>
          <w:sz w:val="24"/>
          <w:szCs w:val="24"/>
        </w:rPr>
      </w:pPr>
    </w:p>
    <w:p w14:paraId="1A70C6F9" w14:textId="738E064F" w:rsidR="00263721" w:rsidRPr="002D6DA1" w:rsidRDefault="00263721" w:rsidP="002D6DA1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A950C52" w14:textId="330676F0" w:rsidR="00263721" w:rsidRDefault="00263721" w:rsidP="0026372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1A0DA42A" w14:textId="185FA3F8" w:rsidR="00263721" w:rsidRDefault="00263721" w:rsidP="0026372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5C89FF6" w14:textId="77777777" w:rsidR="00263721" w:rsidRPr="00263721" w:rsidRDefault="00263721" w:rsidP="00263721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8222A3A" w14:textId="4891204F" w:rsidR="00263721" w:rsidRPr="00263721" w:rsidRDefault="00263721" w:rsidP="00263721">
      <w:pPr>
        <w:pStyle w:val="ListParagraph"/>
        <w:widowControl/>
        <w:numPr>
          <w:ilvl w:val="0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 w:rsidRPr="00263721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Q5) </w:t>
      </w:r>
      <w:r w:rsidRPr="00263721">
        <w:rPr>
          <w:rFonts w:ascii="Times New Roman" w:hAnsi="Times New Roman" w:cs="Times New Roman"/>
          <w:color w:val="000000"/>
          <w:sz w:val="23"/>
          <w:szCs w:val="23"/>
        </w:rPr>
        <w:t>Print and include snapshots of the two HTTP messages (GET and OK) referred to in Q2).</w:t>
      </w:r>
    </w:p>
    <w:p w14:paraId="2AC67247" w14:textId="0B18E854" w:rsidR="002D6DA1" w:rsidRPr="002D6DA1" w:rsidRDefault="002D6DA1" w:rsidP="002D6DA1">
      <w:pPr>
        <w:pStyle w:val="ListParagraph"/>
        <w:widowControl/>
        <w:numPr>
          <w:ilvl w:val="1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3"/>
          <w:szCs w:val="23"/>
        </w:rPr>
      </w:pPr>
      <w:r w:rsidRPr="002D6DA1">
        <w:rPr>
          <w:rFonts w:ascii="Times New Roman" w:hAnsi="Times New Roman" w:cs="Times New Roman"/>
          <w:color w:val="000000"/>
          <w:sz w:val="23"/>
          <w:szCs w:val="23"/>
        </w:rPr>
        <w:lastRenderedPageBreak/>
        <w:t>GET message</w:t>
      </w:r>
    </w:p>
    <w:p w14:paraId="355CA5D3" w14:textId="3224E383" w:rsidR="00263721" w:rsidRDefault="002D6DA1" w:rsidP="0026372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 w:rsidRPr="002D6DA1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52FF4CD" wp14:editId="06FC7730">
            <wp:extent cx="5149850" cy="2874233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72902" cy="2887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8D535" w14:textId="15170C11" w:rsidR="002D6DA1" w:rsidRDefault="002D6DA1" w:rsidP="0026372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 w:rsidRPr="002D6DA1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1C2B83B" wp14:editId="4A78BDD2">
            <wp:extent cx="4984898" cy="3556000"/>
            <wp:effectExtent l="0" t="0" r="635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06088" cy="357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6956F" w14:textId="6675915D" w:rsidR="002D6DA1" w:rsidRDefault="002D6DA1" w:rsidP="0026372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 w:rsidRPr="002D6DA1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BCE8444" wp14:editId="37E417EE">
            <wp:extent cx="5943600" cy="1229360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69AD0" w14:textId="7403BBF4" w:rsidR="002D6DA1" w:rsidRDefault="002D6DA1" w:rsidP="0026372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 w:rsidRPr="002D6DA1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178F4DAF" wp14:editId="28EBF6FB">
            <wp:extent cx="5943600" cy="9810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E86E3" w14:textId="77777777" w:rsidR="002D6DA1" w:rsidRDefault="002D6DA1" w:rsidP="00263721">
      <w:pPr>
        <w:pStyle w:val="ListParagraph"/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93FC0BD" w14:textId="3D49557F" w:rsidR="002D6DA1" w:rsidRDefault="002D6DA1" w:rsidP="002D6DA1">
      <w:pPr>
        <w:pStyle w:val="ListParagraph"/>
        <w:widowControl/>
        <w:numPr>
          <w:ilvl w:val="1"/>
          <w:numId w:val="3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GET 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CN"/>
        </w:rPr>
        <w:t>O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color w:val="000000"/>
          <w:sz w:val="24"/>
          <w:szCs w:val="24"/>
          <w:lang w:eastAsia="zh-CN"/>
        </w:rPr>
        <w:t>respons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essage</w:t>
      </w:r>
    </w:p>
    <w:p w14:paraId="34E7D7AA" w14:textId="2CB9DC3D" w:rsidR="002D6DA1" w:rsidRDefault="002D6DA1" w:rsidP="002D6DA1">
      <w:pPr>
        <w:pStyle w:val="ListParagraph"/>
        <w:widowControl/>
        <w:autoSpaceDE w:val="0"/>
        <w:autoSpaceDN w:val="0"/>
        <w:adjustRightInd w:val="0"/>
        <w:ind w:left="1185"/>
        <w:rPr>
          <w:rFonts w:ascii="Times New Roman" w:hAnsi="Times New Roman" w:cs="Times New Roman"/>
          <w:color w:val="000000"/>
          <w:sz w:val="24"/>
          <w:szCs w:val="24"/>
        </w:rPr>
      </w:pPr>
      <w:r w:rsidRPr="002D6DA1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0FA2EA54" wp14:editId="2BE2894B">
            <wp:extent cx="5943600" cy="48971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2C967" w14:textId="2480BCCC" w:rsidR="002D6DA1" w:rsidRDefault="002D6DA1" w:rsidP="002D6DA1">
      <w:pPr>
        <w:pStyle w:val="ListParagraph"/>
        <w:widowControl/>
        <w:autoSpaceDE w:val="0"/>
        <w:autoSpaceDN w:val="0"/>
        <w:adjustRightInd w:val="0"/>
        <w:ind w:left="1185"/>
        <w:rPr>
          <w:rFonts w:ascii="Times New Roman" w:hAnsi="Times New Roman" w:cs="Times New Roman"/>
          <w:color w:val="000000"/>
          <w:sz w:val="24"/>
          <w:szCs w:val="24"/>
        </w:rPr>
      </w:pPr>
      <w:r w:rsidRPr="002D6DA1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3CEE0B89" wp14:editId="45CD4EDD">
            <wp:extent cx="5181600" cy="3146604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00184" cy="315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7988D" w14:textId="0D34483B" w:rsidR="002D6DA1" w:rsidRPr="00263721" w:rsidRDefault="002D6DA1" w:rsidP="002D6DA1">
      <w:pPr>
        <w:pStyle w:val="ListParagraph"/>
        <w:widowControl/>
        <w:autoSpaceDE w:val="0"/>
        <w:autoSpaceDN w:val="0"/>
        <w:adjustRightInd w:val="0"/>
        <w:ind w:left="1185"/>
        <w:rPr>
          <w:rFonts w:ascii="Times New Roman" w:hAnsi="Times New Roman" w:cs="Times New Roman"/>
          <w:color w:val="000000"/>
          <w:sz w:val="24"/>
          <w:szCs w:val="24"/>
        </w:rPr>
      </w:pPr>
      <w:r w:rsidRPr="002D6DA1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29C3C69E" wp14:editId="1E1A5A37">
            <wp:extent cx="5244621" cy="438340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61759" cy="4397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C25EF" w14:textId="7CE1461C" w:rsidR="00263721" w:rsidRPr="00263721" w:rsidRDefault="00263721" w:rsidP="00263721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263721" w:rsidRPr="00263721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9CE9D0" w14:textId="77777777" w:rsidR="0004488A" w:rsidRDefault="0004488A" w:rsidP="00E33DCB">
      <w:r>
        <w:separator/>
      </w:r>
    </w:p>
  </w:endnote>
  <w:endnote w:type="continuationSeparator" w:id="0">
    <w:p w14:paraId="5A9004FD" w14:textId="77777777" w:rsidR="0004488A" w:rsidRDefault="0004488A" w:rsidP="00E3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C525A" w14:textId="77777777" w:rsidR="00A10E23" w:rsidRDefault="00A10E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349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BF4CD0" w14:textId="77777777" w:rsidR="00E33DCB" w:rsidRDefault="00E33DC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F2B14A" w14:textId="77777777" w:rsidR="00E33DCB" w:rsidRDefault="00E33D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B05F7" w14:textId="77777777" w:rsidR="00A10E23" w:rsidRDefault="00A10E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F28D9" w14:textId="77777777" w:rsidR="0004488A" w:rsidRDefault="0004488A" w:rsidP="00E33DCB">
      <w:r>
        <w:separator/>
      </w:r>
    </w:p>
  </w:footnote>
  <w:footnote w:type="continuationSeparator" w:id="0">
    <w:p w14:paraId="6AA68565" w14:textId="77777777" w:rsidR="0004488A" w:rsidRDefault="0004488A" w:rsidP="00E33D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057B0" w14:textId="77777777" w:rsidR="00A10E23" w:rsidRDefault="00A10E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79FC4" w14:textId="77777777" w:rsidR="00A10E23" w:rsidRDefault="00A10E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6A69E" w14:textId="77777777" w:rsidR="00A10E23" w:rsidRDefault="00A10E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12B8C"/>
    <w:multiLevelType w:val="hybridMultilevel"/>
    <w:tmpl w:val="BC7421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AED672E"/>
    <w:multiLevelType w:val="multilevel"/>
    <w:tmpl w:val="3BDA97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85" w:hanging="465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4EA025A7"/>
    <w:multiLevelType w:val="hybridMultilevel"/>
    <w:tmpl w:val="53240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tjQ3NrG0NDcwNDRV0lEKTi0uzszPAykwrAUArH6DSywAAAA="/>
  </w:docVars>
  <w:rsids>
    <w:rsidRoot w:val="00E33DCB"/>
    <w:rsid w:val="0004488A"/>
    <w:rsid w:val="00162B96"/>
    <w:rsid w:val="00183CF5"/>
    <w:rsid w:val="00202E8E"/>
    <w:rsid w:val="00263721"/>
    <w:rsid w:val="002D6DA1"/>
    <w:rsid w:val="004168ED"/>
    <w:rsid w:val="004C081C"/>
    <w:rsid w:val="004F4A0E"/>
    <w:rsid w:val="0056058B"/>
    <w:rsid w:val="005D7990"/>
    <w:rsid w:val="00642D2C"/>
    <w:rsid w:val="00690ACD"/>
    <w:rsid w:val="006C4568"/>
    <w:rsid w:val="007B435E"/>
    <w:rsid w:val="00824113"/>
    <w:rsid w:val="00A10E23"/>
    <w:rsid w:val="00A40F2A"/>
    <w:rsid w:val="00B910ED"/>
    <w:rsid w:val="00CB48C0"/>
    <w:rsid w:val="00CB706F"/>
    <w:rsid w:val="00D531BB"/>
    <w:rsid w:val="00E33DCB"/>
    <w:rsid w:val="00EA294B"/>
    <w:rsid w:val="00F50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ECDF04"/>
  <w15:chartTrackingRefBased/>
  <w15:docId w15:val="{724C46A0-74DA-4380-9F2A-FF70E804B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33DCB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33DCB"/>
    <w:pPr>
      <w:ind w:left="459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E33DCB"/>
    <w:rPr>
      <w:rFonts w:ascii="Times New Roman" w:eastAsia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33D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3DCB"/>
  </w:style>
  <w:style w:type="paragraph" w:styleId="Footer">
    <w:name w:val="footer"/>
    <w:basedOn w:val="Normal"/>
    <w:link w:val="FooterChar"/>
    <w:uiPriority w:val="99"/>
    <w:unhideWhenUsed/>
    <w:rsid w:val="00E33D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3DCB"/>
  </w:style>
  <w:style w:type="paragraph" w:styleId="ListParagraph">
    <w:name w:val="List Paragraph"/>
    <w:basedOn w:val="Normal"/>
    <w:uiPriority w:val="34"/>
    <w:qFormat/>
    <w:rsid w:val="004168ED"/>
    <w:pPr>
      <w:ind w:left="720"/>
      <w:contextualSpacing/>
    </w:pPr>
  </w:style>
  <w:style w:type="paragraph" w:customStyle="1" w:styleId="Default">
    <w:name w:val="Default"/>
    <w:rsid w:val="006C456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D79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79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abil.eng.wayne.edu/news/index.html" TargetMode="External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2.xm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0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 Sarhan</dc:creator>
  <cp:keywords/>
  <dc:description/>
  <cp:lastModifiedBy>Frank Lin</cp:lastModifiedBy>
  <cp:revision>8</cp:revision>
  <dcterms:created xsi:type="dcterms:W3CDTF">2019-01-23T17:55:00Z</dcterms:created>
  <dcterms:modified xsi:type="dcterms:W3CDTF">2020-09-26T22:15:00Z</dcterms:modified>
</cp:coreProperties>
</file>